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7760E" w14:textId="77777777" w:rsidR="00B753EB" w:rsidRDefault="00B753EB" w:rsidP="00D42908">
      <w:pPr>
        <w:jc w:val="center"/>
        <w:rPr>
          <w:rFonts w:ascii="Helvetica" w:hAnsi="Helvetica" w:cs="Helvetica"/>
          <w:b/>
          <w:i/>
          <w:color w:val="000000"/>
          <w:sz w:val="32"/>
          <w:szCs w:val="32"/>
          <w:u w:val="single"/>
          <w:lang w:val="es-GT"/>
        </w:rPr>
      </w:pPr>
    </w:p>
    <w:p w14:paraId="0545E5F7" w14:textId="15226348" w:rsidR="00D42908" w:rsidRDefault="00D42908" w:rsidP="00D42908">
      <w:pPr>
        <w:jc w:val="center"/>
        <w:rPr>
          <w:rFonts w:ascii="Helvetica" w:hAnsi="Helvetica" w:cs="Helvetica"/>
          <w:b/>
          <w:i/>
          <w:color w:val="000000"/>
          <w:sz w:val="32"/>
          <w:szCs w:val="32"/>
          <w:u w:val="single"/>
          <w:lang w:val="es-GT"/>
        </w:rPr>
      </w:pPr>
      <w:r w:rsidRPr="00D42908">
        <w:rPr>
          <w:rFonts w:ascii="Helvetica" w:hAnsi="Helvetica" w:cs="Helvetica"/>
          <w:b/>
          <w:i/>
          <w:color w:val="000000"/>
          <w:sz w:val="32"/>
          <w:szCs w:val="32"/>
          <w:u w:val="single"/>
          <w:lang w:val="es-GT"/>
        </w:rPr>
        <w:t>Crec</w:t>
      </w:r>
      <w:r w:rsidR="00C724F4">
        <w:rPr>
          <w:rFonts w:ascii="Helvetica" w:hAnsi="Helvetica" w:cs="Helvetica"/>
          <w:b/>
          <w:i/>
          <w:color w:val="000000"/>
          <w:sz w:val="32"/>
          <w:szCs w:val="32"/>
          <w:u w:val="single"/>
          <w:lang w:val="es-GT"/>
        </w:rPr>
        <w:t>iendo</w:t>
      </w:r>
      <w:r w:rsidRPr="00D42908">
        <w:rPr>
          <w:rFonts w:ascii="Helvetica" w:hAnsi="Helvetica" w:cs="Helvetica"/>
          <w:b/>
          <w:i/>
          <w:color w:val="000000"/>
          <w:sz w:val="32"/>
          <w:szCs w:val="32"/>
          <w:u w:val="single"/>
          <w:lang w:val="es-GT"/>
        </w:rPr>
        <w:t xml:space="preserve"> en Gracia &amp; Conocimientos</w:t>
      </w:r>
    </w:p>
    <w:p w14:paraId="739D5234" w14:textId="7567801C" w:rsidR="00B753EB" w:rsidRDefault="00B753EB" w:rsidP="00D42908">
      <w:pPr>
        <w:jc w:val="center"/>
        <w:rPr>
          <w:rFonts w:ascii="Helvetica" w:hAnsi="Helvetica" w:cs="Helvetica"/>
          <w:i/>
          <w:color w:val="000000"/>
          <w:u w:val="single"/>
          <w:lang w:val="es-GT"/>
        </w:rPr>
      </w:pPr>
    </w:p>
    <w:p w14:paraId="1EAAAFAE" w14:textId="77777777" w:rsidR="00B753EB" w:rsidRPr="00D42908" w:rsidRDefault="00B753EB" w:rsidP="00D42908">
      <w:pPr>
        <w:jc w:val="center"/>
        <w:rPr>
          <w:rFonts w:ascii="Helvetica" w:hAnsi="Helvetica" w:cs="Helvetica"/>
          <w:i/>
          <w:color w:val="000000"/>
          <w:u w:val="single"/>
          <w:lang w:val="es-GT"/>
        </w:rPr>
      </w:pPr>
    </w:p>
    <w:p w14:paraId="6D682671" w14:textId="6C2294C2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Si queremos seguir creciendo en nuestra fe, no podemos estar donde estamos hoy.</w:t>
      </w:r>
    </w:p>
    <w:p w14:paraId="07B3EE4F" w14:textId="731F8BF6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2: 1- 2 </w:t>
      </w:r>
    </w:p>
    <w:p w14:paraId="55F73E21" w14:textId="6690D859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236F8F">
        <w:rPr>
          <w:rFonts w:ascii="Helvetica" w:hAnsi="Helvetica" w:cs="Helvetica"/>
          <w:b/>
          <w:color w:val="FF0000"/>
          <w:sz w:val="28"/>
          <w:szCs w:val="28"/>
          <w:lang w:val="es-GT"/>
        </w:rPr>
        <w:t>Desechando, pues,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</w:t>
      </w:r>
      <w:r w:rsidR="00236F8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toda malicia, todo engaño, </w:t>
      </w:r>
      <w:r w:rsidR="0063491B">
        <w:rPr>
          <w:rFonts w:ascii="Helvetica" w:hAnsi="Helvetica" w:cs="Helvetica"/>
          <w:b/>
          <w:color w:val="FF0000"/>
          <w:sz w:val="28"/>
          <w:szCs w:val="28"/>
          <w:lang w:val="es-GT"/>
        </w:rPr>
        <w:t>h</w:t>
      </w:r>
      <w:r w:rsidR="0063491B"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>ipoc</w:t>
      </w:r>
      <w:r w:rsidR="0063491B">
        <w:rPr>
          <w:rFonts w:ascii="Helvetica" w:hAnsi="Helvetica" w:cs="Helvetica"/>
          <w:b/>
          <w:color w:val="FF0000"/>
          <w:sz w:val="28"/>
          <w:szCs w:val="28"/>
          <w:lang w:val="es-GT"/>
        </w:rPr>
        <w:t>resía</w:t>
      </w:r>
      <w:r w:rsidR="00236F8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, 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, </w:t>
      </w:r>
      <w:r w:rsidR="00236F8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envidias, y todas las detracciones, deseas, como niños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recién </w:t>
      </w:r>
      <w:r w:rsidR="00236F8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nacidos, la leche espiritual no adulterada, para que por ella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crezcas</w:t>
      </w:r>
      <w:r w:rsidR="00236F8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para salvación.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" </w:t>
      </w:r>
    </w:p>
    <w:p w14:paraId="42E57A46" w14:textId="571DF62B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Y en 1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1: 1- 10-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Y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también nos dice que tenemos todo lo </w:t>
      </w:r>
      <w:r w:rsidR="005B11EB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ecesario para crecer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n </w:t>
      </w:r>
      <w:r w:rsidR="005B11EB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</w:t>
      </w:r>
    </w:p>
    <w:p w14:paraId="5DACB0EA" w14:textId="0921FB45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l desarrollo espiritual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viene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 disciplina espiritual: debemos desarrollarlo, crecer, utilizarlo y cuando lo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haces,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rá evidente en nuestras vidas. </w:t>
      </w:r>
    </w:p>
    <w:p w14:paraId="472EB3F8" w14:textId="1A17C71A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P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ed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nos dice cómo tener un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 vida tranquila cundo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desarrolla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mo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ia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ria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mente virtudes en nuestro paseo diario con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ios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,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ara que sean evidentes en nuestras vidas. </w:t>
      </w:r>
    </w:p>
    <w:p w14:paraId="53CD426D" w14:textId="4EAE9AC0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ios está comprometido con nuestro crecimiento, pero también debemos comprometernos con nuestro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ropio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crecimiento. </w:t>
      </w:r>
    </w:p>
    <w:p w14:paraId="6BD9341C" w14:textId="77777777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2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3: 18 </w:t>
      </w:r>
    </w:p>
    <w:p w14:paraId="50CE688D" w14:textId="4788DA11" w:rsidR="00D42908" w:rsidRDefault="00D42908">
      <w:pPr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Antes bien,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crece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r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en grac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ia 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y en el conocimiento de nuestro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S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eñor y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S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alvador </w:t>
      </w:r>
      <w:r>
        <w:rPr>
          <w:rFonts w:ascii="Helvetica" w:hAnsi="Helvetica" w:cs="Helvetica"/>
          <w:b/>
          <w:color w:val="FF0000"/>
          <w:sz w:val="28"/>
          <w:szCs w:val="28"/>
          <w:lang w:val="es-GT"/>
        </w:rPr>
        <w:t>J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>esu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c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risto. Para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E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>l se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a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glori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a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ahora y hasta el día de la eternidad.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Amén."</w:t>
      </w:r>
    </w:p>
    <w:p w14:paraId="15AFA6EB" w14:textId="34358355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1 </w:t>
      </w:r>
      <w:proofErr w:type="gramStart"/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orintios</w:t>
      </w:r>
      <w:proofErr w:type="gramEnd"/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3: 7 </w:t>
      </w:r>
    </w:p>
    <w:p w14:paraId="25951C58" w14:textId="11E1069F" w:rsidR="00D42908" w:rsidRDefault="00D42908">
      <w:pPr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>“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>Así que ni el que planta es algo, ni el que riega, sino Dios, que da el crecimiento</w:t>
      </w:r>
      <w:r w:rsidRPr="00D42908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." </w:t>
      </w:r>
    </w:p>
    <w:p w14:paraId="00C7B0F9" w14:textId="77777777" w:rsidR="00B753EB" w:rsidRPr="00D42908" w:rsidRDefault="00B753EB">
      <w:pPr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</w:p>
    <w:p w14:paraId="3D0FC4D6" w14:textId="77777777" w:rsidR="00C81E52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Este proceso tiene que tener ambas partes, grac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ia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y conocimientos, participando en el proceso. </w:t>
      </w:r>
    </w:p>
    <w:p w14:paraId="7599923D" w14:textId="77777777" w:rsidR="00C81E52" w:rsidRDefault="00C81E5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5EE162B5" w14:textId="77777777" w:rsidR="00C81E52" w:rsidRDefault="00C81E5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36459088" w14:textId="1F8C27D9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lastRenderedPageBreak/>
        <w:t xml:space="preserve">Debemos responder a tres preguntas: </w:t>
      </w:r>
    </w:p>
    <w:p w14:paraId="0D779A32" w14:textId="09A4703F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proofErr w:type="gramStart"/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1.¿</w:t>
      </w:r>
      <w:proofErr w:type="gramEnd"/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Q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ieres ser espiritual? </w:t>
      </w:r>
    </w:p>
    <w:p w14:paraId="3801A93D" w14:textId="4183DEA0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2.¿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Q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ué decisiones ha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s hech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ara llegar allí? </w:t>
      </w:r>
    </w:p>
    <w:p w14:paraId="2C090533" w14:textId="7A39903A" w:rsidR="00D42908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proofErr w:type="gramStart"/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3.¿</w:t>
      </w:r>
      <w:proofErr w:type="gramEnd"/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="0063491B"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ómo 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te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vas a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isciplinar para llegar allí? </w:t>
      </w:r>
    </w:p>
    <w:p w14:paraId="7B6EDBE5" w14:textId="77777777" w:rsidR="00C81E52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Las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accione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que hacemos todos los días nos </w:t>
      </w:r>
      <w:proofErr w:type="gramStart"/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programa</w:t>
      </w:r>
      <w:proofErr w:type="gramEnd"/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ara responder a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o ignorarlo. </w:t>
      </w:r>
    </w:p>
    <w:p w14:paraId="43B683C5" w14:textId="77777777" w:rsidR="00C81E52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bemos seguir dando conocimiento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y crecimiento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 nuestra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F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. </w:t>
      </w:r>
    </w:p>
    <w:p w14:paraId="65FE9738" w14:textId="5980F7FD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l crecimiento espiritual es intencional no automático. </w:t>
      </w:r>
    </w:p>
    <w:p w14:paraId="44518CF3" w14:textId="3E42BC6E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n 2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Pedro 1</w:t>
      </w:r>
      <w:r w:rsid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-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ice que debe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mos agregar 7 elementos que deben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er evidente en nuestras vidas si estamos creciendo espiritualmente y desarrollando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el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proofErr w:type="spellStart"/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caracter</w:t>
      </w:r>
      <w:proofErr w:type="spellEnd"/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: </w:t>
      </w:r>
    </w:p>
    <w:p w14:paraId="1924288E" w14:textId="24957D9B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1. </w:t>
      </w:r>
      <w:r w:rsidR="00740AD6">
        <w:rPr>
          <w:rFonts w:ascii="Helvetica" w:hAnsi="Helvetica" w:cs="Helvetica"/>
          <w:b/>
          <w:color w:val="000000"/>
          <w:sz w:val="28"/>
          <w:szCs w:val="28"/>
          <w:lang w:val="es-GT"/>
        </w:rPr>
        <w:t>Excelencia Moral – Virtudes que Dios quiere que poseamo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4A77B8C2" w14:textId="484B46EF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2. </w:t>
      </w:r>
      <w:r w:rsidR="00740AD6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onociendo</w:t>
      </w:r>
      <w:r w:rsidR="00740AD6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– Conociendo la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mente y la ley de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</w:t>
      </w:r>
    </w:p>
    <w:p w14:paraId="54DCECFA" w14:textId="2FBC137F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3.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uto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-C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ontrol-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bemos controlar y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regular nuestr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píritu. </w:t>
      </w:r>
    </w:p>
    <w:p w14:paraId="4534F319" w14:textId="5D194AC0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4.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P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rseverancia-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bemos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resistir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los juicios y las tentaciones. </w:t>
      </w:r>
    </w:p>
    <w:p w14:paraId="23FA58CD" w14:textId="0A014855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5.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Santidad - Honrando y alabando a Dio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2FF21E9E" w14:textId="24FFF25B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6.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>Bondad Fraternal –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mar a tu </w:t>
      </w:r>
      <w:r w:rsidR="007E724E">
        <w:rPr>
          <w:rFonts w:ascii="Helvetica" w:hAnsi="Helvetica" w:cs="Helvetica"/>
          <w:b/>
          <w:color w:val="000000"/>
          <w:sz w:val="28"/>
          <w:szCs w:val="28"/>
          <w:lang w:val="es-GT"/>
        </w:rPr>
        <w:t>prójim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26D05AEF" w14:textId="3E2B8D49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7. 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mor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–</w:t>
      </w:r>
      <w:r w:rsidR="001C6D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7E724E">
        <w:rPr>
          <w:rFonts w:ascii="Helvetica" w:hAnsi="Helvetica" w:cs="Helvetica"/>
          <w:b/>
          <w:color w:val="000000"/>
          <w:sz w:val="28"/>
          <w:szCs w:val="28"/>
          <w:lang w:val="es-GT"/>
        </w:rPr>
        <w:t>Acción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llena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 amor para toda la humanidad. </w:t>
      </w:r>
    </w:p>
    <w:p w14:paraId="24EB1085" w14:textId="1A8522D9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Son señales de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nuestro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interior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que debemos estar vigilantes si </w:t>
      </w:r>
      <w:r w:rsidR="00C81E52">
        <w:rPr>
          <w:rFonts w:ascii="Helvetica" w:hAnsi="Helvetica" w:cs="Helvetica"/>
          <w:b/>
          <w:color w:val="000000"/>
          <w:sz w:val="28"/>
          <w:szCs w:val="28"/>
          <w:lang w:val="es-GT"/>
        </w:rPr>
        <w:t>tenemo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tas cualidades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diariamente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.</w:t>
      </w:r>
    </w:p>
    <w:p w14:paraId="45B03245" w14:textId="3F119876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ara crecer en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, primero debemos conocer a </w:t>
      </w:r>
      <w:r w:rsidR="00961F74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, mediante la salvación en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J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esu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risto. </w:t>
      </w:r>
      <w:r w:rsidR="00961F74">
        <w:rPr>
          <w:rFonts w:ascii="Helvetica" w:hAnsi="Helvetica" w:cs="Helvetica"/>
          <w:b/>
          <w:color w:val="000000"/>
          <w:sz w:val="28"/>
          <w:szCs w:val="28"/>
          <w:lang w:val="es-GT"/>
        </w:rPr>
        <w:t>Solo tú, no puedes cambiarte. Necesitas el Espíritu Santo.</w:t>
      </w:r>
    </w:p>
    <w:p w14:paraId="257A08D1" w14:textId="77777777" w:rsidR="00961F74" w:rsidRDefault="00855139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E</w:t>
      </w:r>
      <w:r w:rsidR="00D42908"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l amor p</w:t>
      </w:r>
      <w:r w:rsidR="00961F74">
        <w:rPr>
          <w:rFonts w:ascii="Helvetica" w:hAnsi="Helvetica" w:cs="Helvetica"/>
          <w:b/>
          <w:color w:val="000000"/>
          <w:sz w:val="28"/>
          <w:szCs w:val="28"/>
          <w:lang w:val="es-GT"/>
        </w:rPr>
        <w:t>uede</w:t>
      </w:r>
      <w:r w:rsidR="00D42908"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ser emocional pero siempre debe ser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accionable</w:t>
      </w:r>
      <w:r w:rsidR="00D42908"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2D949E5C" w14:textId="41278DDC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i quieres crecer espiritualmente, necesitas ayuda. Esta ayuda viene en la palabra de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, el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E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píritu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nto y los demás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reyentes en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u vida.</w:t>
      </w:r>
    </w:p>
    <w:p w14:paraId="7FEF35D2" w14:textId="77777777" w:rsidR="00961F74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ios no nos hace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santos contra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nuestra voluntad. Pero 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ios ha proporcionado que crezca</w:t>
      </w:r>
      <w:r w:rsidR="00442670">
        <w:rPr>
          <w:rFonts w:ascii="Helvetica" w:hAnsi="Helvetica" w:cs="Helvetica"/>
          <w:b/>
          <w:color w:val="000000"/>
          <w:sz w:val="28"/>
          <w:szCs w:val="28"/>
          <w:lang w:val="es-GT"/>
        </w:rPr>
        <w:t>mos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piritualmente buscando su orientación. </w:t>
      </w:r>
    </w:p>
    <w:p w14:paraId="7248519E" w14:textId="55B0EFE0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bemos seguir </w:t>
      </w:r>
      <w:r w:rsidR="00442670"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abundando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 la </w:t>
      </w:r>
      <w:r w:rsidR="00236E02">
        <w:rPr>
          <w:rFonts w:ascii="Helvetica" w:hAnsi="Helvetica" w:cs="Helvetica"/>
          <w:b/>
          <w:color w:val="000000"/>
          <w:sz w:val="28"/>
          <w:szCs w:val="28"/>
          <w:lang w:val="es-GT"/>
        </w:rPr>
        <w:t>fruta de Dios.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</w:p>
    <w:p w14:paraId="3F454F01" w14:textId="77777777" w:rsidR="00B753EB" w:rsidRDefault="00B753EB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3FB0BBF7" w14:textId="77777777" w:rsidR="0063491B" w:rsidRDefault="0063491B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607C8C4E" w14:textId="16F0A424" w:rsidR="00855139" w:rsidRDefault="00D42908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>Cuando hacemos esto hay tres cosas</w:t>
      </w:r>
      <w:r w:rsidR="00961F74">
        <w:rPr>
          <w:rFonts w:ascii="Helvetica" w:hAnsi="Helvetica" w:cs="Helvetica"/>
          <w:b/>
          <w:color w:val="000000"/>
          <w:sz w:val="28"/>
          <w:szCs w:val="28"/>
          <w:lang w:val="es-GT"/>
        </w:rPr>
        <w:t>,</w:t>
      </w:r>
      <w:r w:rsidRPr="00D4290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que sucederán: </w:t>
      </w:r>
    </w:p>
    <w:p w14:paraId="286DA3FA" w14:textId="77777777" w:rsidR="0063491B" w:rsidRDefault="0063491B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4104397E" w14:textId="60F49DBC" w:rsidR="00855139" w:rsidRDefault="00236E02" w:rsidP="00855139">
      <w:pPr>
        <w:pStyle w:val="ListParagraph"/>
        <w:numPr>
          <w:ilvl w:val="0"/>
          <w:numId w:val="1"/>
        </w:num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V</w:t>
      </w:r>
      <w:r w:rsidR="00D42908"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amos a seguir adelante con el fruto de tod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="00D42908"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s l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="00D42908"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s buen</w:t>
      </w:r>
      <w:r w:rsidR="007E724E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="00D42908"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 </w:t>
      </w:r>
      <w:r w:rsidR="007E724E">
        <w:rPr>
          <w:rFonts w:ascii="Helvetica" w:hAnsi="Helvetica" w:cs="Helvetica"/>
          <w:b/>
          <w:color w:val="000000"/>
          <w:sz w:val="28"/>
          <w:szCs w:val="28"/>
          <w:lang w:val="es-GT"/>
        </w:rPr>
        <w:t>obras</w:t>
      </w:r>
      <w:r w:rsidR="00D42908"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235418A7" w14:textId="77777777" w:rsidR="00B753EB" w:rsidRPr="00855139" w:rsidRDefault="00B753EB" w:rsidP="00B753EB">
      <w:pPr>
        <w:pStyle w:val="ListParagraph"/>
        <w:ind w:left="36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4544D51A" w14:textId="64D0DDAC" w:rsidR="00855139" w:rsidRDefault="00D42908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1 </w:t>
      </w:r>
      <w:r w:rsid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2: 2 </w:t>
      </w:r>
    </w:p>
    <w:p w14:paraId="3BD50606" w14:textId="77777777" w:rsidR="00B753EB" w:rsidRDefault="00B753EB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51648C86" w14:textId="23ABCE39" w:rsidR="00D85063" w:rsidRDefault="00D42908" w:rsidP="00855139">
      <w:pPr>
        <w:pStyle w:val="ListParagraph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>Pero deseas, c</w:t>
      </w:r>
      <w:r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omo </w:t>
      </w:r>
      <w:r w:rsidR="00D8506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niños 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>recién</w:t>
      </w:r>
      <w:r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nacidos, la leche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espiritual no adulterada, para que por ella crezcas para salvación.</w:t>
      </w:r>
      <w:r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" </w:t>
      </w:r>
    </w:p>
    <w:p w14:paraId="6F1526B7" w14:textId="197B2B2D" w:rsidR="0063491B" w:rsidRDefault="0063491B" w:rsidP="00855139">
      <w:pPr>
        <w:pStyle w:val="ListParagraph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</w:p>
    <w:p w14:paraId="25341805" w14:textId="77777777" w:rsidR="0063491B" w:rsidRDefault="0063491B" w:rsidP="00855139">
      <w:pPr>
        <w:pStyle w:val="ListParagraph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</w:p>
    <w:p w14:paraId="079399D5" w14:textId="6C4292F6" w:rsidR="00855139" w:rsidRDefault="00236E02" w:rsidP="00855139">
      <w:pPr>
        <w:pStyle w:val="ListParagraph"/>
        <w:numPr>
          <w:ilvl w:val="0"/>
          <w:numId w:val="1"/>
        </w:num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Fructificaremos porque </w:t>
      </w:r>
      <w:r w:rsidR="00F36BD5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n El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permanecemos</w:t>
      </w:r>
      <w:r w:rsidR="00D42908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510CCE78" w14:textId="77777777" w:rsidR="00B753EB" w:rsidRPr="00847082" w:rsidRDefault="00B753EB" w:rsidP="00B753EB">
      <w:pPr>
        <w:pStyle w:val="ListParagraph"/>
        <w:ind w:left="36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2CCD2D5D" w14:textId="7654D54A" w:rsidR="00855139" w:rsidRDefault="00D42908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>J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uan</w:t>
      </w: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15: 5 </w:t>
      </w:r>
    </w:p>
    <w:p w14:paraId="2F87722B" w14:textId="77777777" w:rsidR="00B753EB" w:rsidRPr="00855139" w:rsidRDefault="00B753EB" w:rsidP="00855139">
      <w:pPr>
        <w:pStyle w:val="ListParagraph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</w:p>
    <w:p w14:paraId="73DDFDC6" w14:textId="7A339FE1" w:rsidR="00D85063" w:rsidRDefault="00855139" w:rsidP="00855139">
      <w:pPr>
        <w:pStyle w:val="ListParagraph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>“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>Yo s</w:t>
      </w:r>
      <w:r w:rsidR="00D42908"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oy 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la </w:t>
      </w:r>
      <w:r w:rsidR="00D42908"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>vi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>d</w:t>
      </w:r>
      <w:r w:rsidR="00D42908"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, tú eres las ramas; 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>el que permanece en mí, y yo en él, este lleva mucho fruto</w:t>
      </w:r>
      <w:r w:rsidR="007E724E" w:rsidRP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>;</w:t>
      </w:r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porque separados de mi nada </w:t>
      </w:r>
      <w:proofErr w:type="gramStart"/>
      <w:r w:rsidR="00B753EB">
        <w:rPr>
          <w:rFonts w:ascii="Helvetica" w:hAnsi="Helvetica" w:cs="Helvetica"/>
          <w:b/>
          <w:color w:val="FF0000"/>
          <w:sz w:val="28"/>
          <w:szCs w:val="28"/>
          <w:lang w:val="es-GT"/>
        </w:rPr>
        <w:t>podes</w:t>
      </w:r>
      <w:proofErr w:type="gramEnd"/>
      <w:r w:rsidR="007E724E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hacer.</w:t>
      </w:r>
      <w:r w:rsidR="00D42908" w:rsidRPr="00855139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" </w:t>
      </w:r>
    </w:p>
    <w:p w14:paraId="298966C9" w14:textId="77777777" w:rsidR="00B753EB" w:rsidRDefault="00B753EB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31D8BF9B" w14:textId="7359A908" w:rsidR="00855139" w:rsidRDefault="00855139" w:rsidP="00855139">
      <w:pPr>
        <w:pStyle w:val="ListParagraph"/>
        <w:numPr>
          <w:ilvl w:val="0"/>
          <w:numId w:val="1"/>
        </w:num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E</w:t>
      </w:r>
      <w:r w:rsidR="00D42908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staremos centrados, recordando a quien pertenecemos.</w:t>
      </w:r>
    </w:p>
    <w:p w14:paraId="51B69722" w14:textId="77777777" w:rsidR="00B753EB" w:rsidRPr="00847082" w:rsidRDefault="00B753EB" w:rsidP="00B753EB">
      <w:pPr>
        <w:pStyle w:val="ListParagraph"/>
        <w:ind w:left="36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3E4DB238" w14:textId="1739042A" w:rsidR="00855139" w:rsidRDefault="00D42908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Romanos 14: 8 </w:t>
      </w:r>
    </w:p>
    <w:p w14:paraId="01617C41" w14:textId="77777777" w:rsidR="00B753EB" w:rsidRDefault="00B753EB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18DD77FB" w14:textId="4F55749B" w:rsidR="00973B2F" w:rsidRPr="00973B2F" w:rsidRDefault="00D42908" w:rsidP="00855139">
      <w:pPr>
        <w:pStyle w:val="ListParagraph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>Pues s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i vivimos, 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>para el S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>eñor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vivimos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; y si morimos, 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>para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>e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l 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>S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>eñor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morimos. Así pues, sea que vivamos, o que moramos, del S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>eñor</w:t>
      </w:r>
      <w:r w:rsidR="00F36BD5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somos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>.</w:t>
      </w:r>
      <w:r w:rsidR="00973B2F"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>”</w:t>
      </w:r>
      <w:r w:rsidRPr="00973B2F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</w:t>
      </w:r>
    </w:p>
    <w:p w14:paraId="43724AEC" w14:textId="77777777" w:rsidR="00973B2F" w:rsidRDefault="00973B2F" w:rsidP="00855139">
      <w:pPr>
        <w:pStyle w:val="ListParagraph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6B33F4D9" w14:textId="7541BD94" w:rsidR="00973B2F" w:rsidRPr="0084708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n 2 </w:t>
      </w:r>
      <w:r w:rsidR="00973B2F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Pedro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2: 1- 10, encontramos virtudes para desarrollar en nuestras vidas. Pero debemos ser completamente honestos que </w:t>
      </w:r>
      <w:r w:rsidR="00961F74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s lo que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nos impide</w:t>
      </w:r>
      <w:r w:rsidR="006775D5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C645BE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l </w:t>
      </w:r>
      <w:r w:rsidR="00C645BE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desarrollar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tas virtudes. </w:t>
      </w:r>
    </w:p>
    <w:p w14:paraId="0573CCBA" w14:textId="3B29CEFA" w:rsidR="00236E0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Qué parte de nuestras vidas hemos dado al control del enemigo. Qué</w:t>
      </w:r>
      <w:r w:rsidR="00236E0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“Fortaleza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" hemos permitido que </w:t>
      </w:r>
      <w:r w:rsidR="0063491B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Sataná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tome control en nuestras vidas. </w:t>
      </w:r>
    </w:p>
    <w:p w14:paraId="4E9484EE" w14:textId="4B66494E" w:rsidR="00973B2F" w:rsidRDefault="00236E02" w:rsidP="00236E0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Q</w:t>
      </w:r>
      <w:r w:rsidR="00D42908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e actitudes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y acciones practicamos que no agradan a Dios.</w:t>
      </w:r>
    </w:p>
    <w:p w14:paraId="0237E0F8" w14:textId="13E8778C" w:rsidR="00973B2F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bemos </w:t>
      </w:r>
      <w:r w:rsidR="00D04FA6">
        <w:rPr>
          <w:rFonts w:ascii="Helvetica" w:hAnsi="Helvetica" w:cs="Helvetica"/>
          <w:b/>
          <w:color w:val="000000"/>
          <w:sz w:val="28"/>
          <w:szCs w:val="28"/>
          <w:lang w:val="es-GT"/>
        </w:rPr>
        <w:t>confrontar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t</w:t>
      </w:r>
      <w:r w:rsidR="00D04FA6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" </w:t>
      </w:r>
      <w:r w:rsidR="00236E02">
        <w:rPr>
          <w:rFonts w:ascii="Helvetica" w:hAnsi="Helvetica" w:cs="Helvetica"/>
          <w:b/>
          <w:color w:val="000000"/>
          <w:sz w:val="28"/>
          <w:szCs w:val="28"/>
          <w:lang w:val="es-GT"/>
        </w:rPr>
        <w:t>Fortaleza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" y </w:t>
      </w:r>
      <w:r w:rsidR="00D04FA6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struirlas por medio de la palabra de Dios y nuestro compromiso de parar estas acciones y actitudes pecaminosas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que nos impide desarrollar un </w:t>
      </w:r>
      <w:r w:rsidR="00D04FA6">
        <w:rPr>
          <w:rFonts w:ascii="Helvetica" w:hAnsi="Helvetica" w:cs="Helvetica"/>
          <w:b/>
          <w:color w:val="000000"/>
          <w:sz w:val="28"/>
          <w:szCs w:val="28"/>
          <w:lang w:val="es-GT"/>
        </w:rPr>
        <w:t>carácter piadoso y virtudes divina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583EF699" w14:textId="77777777" w:rsidR="00B753EB" w:rsidRDefault="00B753EB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1710B23C" w14:textId="77777777" w:rsidR="00B753EB" w:rsidRDefault="00B753EB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09FCDE9A" w14:textId="76925C52" w:rsidR="00D04FA6" w:rsidRDefault="00D04FA6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quí están unas Virtudes Divinas y </w:t>
      </w:r>
      <w:r w:rsidR="00D7346C">
        <w:rPr>
          <w:rFonts w:ascii="Helvetica" w:hAnsi="Helvetica" w:cs="Helvetica"/>
          <w:b/>
          <w:color w:val="000000"/>
          <w:sz w:val="28"/>
          <w:szCs w:val="28"/>
          <w:lang w:val="es-GT"/>
        </w:rPr>
        <w:t>su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D7346C">
        <w:rPr>
          <w:rFonts w:ascii="Helvetica" w:hAnsi="Helvetica" w:cs="Helvetica"/>
          <w:b/>
          <w:color w:val="000000"/>
          <w:sz w:val="28"/>
          <w:szCs w:val="28"/>
          <w:lang w:val="es-GT"/>
        </w:rPr>
        <w:t>opuesto.</w:t>
      </w:r>
    </w:p>
    <w:p w14:paraId="67ECB34B" w14:textId="77777777" w:rsidR="00B753EB" w:rsidRDefault="00B753EB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23C121C0" w14:textId="4F40DC40" w:rsidR="00D7346C" w:rsidRDefault="00D7346C" w:rsidP="00966CCC">
      <w:pPr>
        <w:pStyle w:val="ListParagraph"/>
        <w:numPr>
          <w:ilvl w:val="0"/>
          <w:numId w:val="3"/>
        </w:numPr>
        <w:ind w:left="-90" w:right="-45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iedad vs Temor       </w:t>
      </w:r>
      <w:r w:rsidR="00966CC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    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2. Compasión vs Indiferencia   3. Perdón vs Rechazo</w:t>
      </w:r>
    </w:p>
    <w:p w14:paraId="22E4F43C" w14:textId="087B4B4E" w:rsidR="00740AD6" w:rsidRDefault="00D7346C" w:rsidP="00966CCC">
      <w:pPr>
        <w:pStyle w:val="ListParagraph"/>
        <w:numPr>
          <w:ilvl w:val="0"/>
          <w:numId w:val="1"/>
        </w:numPr>
        <w:ind w:left="-90" w:right="-63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Gentileza vs Dureza</w:t>
      </w:r>
      <w:r w:rsidR="00740AD6" w:rsidRPr="00D7346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966CC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    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5. Honor vs</w:t>
      </w:r>
      <w:r w:rsidR="00966CC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Falta de Respeto  </w:t>
      </w:r>
      <w:r w:rsidR="00966CC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6. Humildad vs Orgullo</w:t>
      </w:r>
    </w:p>
    <w:p w14:paraId="1A152CED" w14:textId="66F8510D" w:rsidR="00D7346C" w:rsidRDefault="00D7346C" w:rsidP="00966CCC">
      <w:pPr>
        <w:pStyle w:val="ListParagraph"/>
        <w:ind w:left="0" w:right="-810" w:hanging="45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7.</w:t>
      </w:r>
      <w:r w:rsidR="00922E85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Obediencia vs Voluntad</w:t>
      </w:r>
      <w:r w:rsidR="00966CC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  8. Paciencia vs Inquietud         9. Puntualidad vs Tardanzas</w:t>
      </w:r>
    </w:p>
    <w:p w14:paraId="5CDC9201" w14:textId="15AA1124" w:rsidR="00966CCC" w:rsidRDefault="00922E85" w:rsidP="00966CCC">
      <w:pPr>
        <w:pStyle w:val="ListParagraph"/>
        <w:ind w:left="0" w:right="-810" w:hanging="63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966CCC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10.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Control vs Indulgencia   11. Sinceridad vs Hipocresía   12.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Ahorro vs Extravagancia</w:t>
      </w:r>
    </w:p>
    <w:p w14:paraId="54E970A0" w14:textId="7621B670" w:rsidR="00973B2F" w:rsidRPr="00D7346C" w:rsidRDefault="00922E85" w:rsidP="005F04C3">
      <w:pPr>
        <w:pStyle w:val="ListParagraph"/>
        <w:ind w:left="0" w:right="-810" w:hanging="63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922E85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P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13. Tolerancia vs Prejuicio   14.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Veracidad vs Engaño         15. Sabiduría vs Tontería</w:t>
      </w:r>
    </w:p>
    <w:p w14:paraId="04F108F9" w14:textId="77777777" w:rsidR="00973B2F" w:rsidRDefault="00973B2F" w:rsidP="00973B2F">
      <w:pPr>
        <w:pStyle w:val="ListParagraph"/>
        <w:ind w:left="108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196A904F" w14:textId="7EA727AC" w:rsidR="00973B2F" w:rsidRDefault="005F04C3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     </w:t>
      </w:r>
      <w:r w:rsidR="00D42908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Hay 49 virtudes que pueden ser desarrolladas por la palabra de </w:t>
      </w:r>
      <w:r w:rsidR="00973B2F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="00D42908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</w:t>
      </w:r>
    </w:p>
    <w:p w14:paraId="6DA9F31C" w14:textId="77777777" w:rsidR="00B753EB" w:rsidRPr="00847082" w:rsidRDefault="00B753EB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0FABBC41" w14:textId="514A9450" w:rsidR="00973B2F" w:rsidRDefault="00D42908" w:rsidP="005F04C3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bemos mantenernos asegurados de nuestro llamado y continuar en el camino de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para nosotros. La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F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 nos salva, pero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la seguridad de nuestra Fe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os satisface porque sabemos a quién pertenecemos. </w:t>
      </w:r>
    </w:p>
    <w:p w14:paraId="4932D7D8" w14:textId="77777777" w:rsidR="00C645BE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Mi corazón salta cuando pienso en la recepción que voy a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tener al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llegar al cielo y ver mi salvador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J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esucristo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,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mi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P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dre </w:t>
      </w:r>
      <w:r w:rsidR="005F04C3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lestial y todos los santos que han ido antes de mí. </w:t>
      </w:r>
    </w:p>
    <w:p w14:paraId="2626846C" w14:textId="7612C595" w:rsidR="00973B2F" w:rsidRPr="0084708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La biblia dice que no podemos imaginar el esplendor de ese momento cuando estamos ante nuestro santo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</w:t>
      </w:r>
    </w:p>
    <w:p w14:paraId="1C05C92A" w14:textId="77777777" w:rsidR="00C645BE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sí que,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stés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firme en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s convicciones, en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 fe, en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 misión y en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 amor. No mezcles el mundo contigo. No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e pierda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 la multitud. Ten una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F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 firme. No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te dejes temblar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cuando los problemas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 otros ataques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 la cultura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que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e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rodea vengan en tu contra.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</w:p>
    <w:p w14:paraId="2AC4F7EC" w14:textId="3E8F56E8" w:rsidR="00973B2F" w:rsidRPr="00847082" w:rsidRDefault="00BE2796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ú debes ser </w:t>
      </w:r>
      <w:r w:rsidR="00D42908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na persona separada del mundo que te rodea. </w:t>
      </w:r>
    </w:p>
    <w:p w14:paraId="13F31E30" w14:textId="6680EB13" w:rsidR="00973B2F" w:rsidRPr="0084708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ero, recuerda, para crecer debes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estar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iariamente en la palabra de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Esto da la sustancia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al E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píritu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nto a través de la palabra de </w:t>
      </w:r>
      <w:r w:rsidR="00BE2796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para guiarte a diario </w:t>
      </w:r>
      <w:r w:rsidR="008240D3">
        <w:rPr>
          <w:rFonts w:ascii="Helvetica" w:hAnsi="Helvetica" w:cs="Helvetica"/>
          <w:b/>
          <w:color w:val="000000"/>
          <w:sz w:val="28"/>
          <w:szCs w:val="28"/>
          <w:lang w:val="es-GT"/>
        </w:rPr>
        <w:t>y poder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frentar lo que viene. </w:t>
      </w:r>
    </w:p>
    <w:p w14:paraId="7094AA4B" w14:textId="77777777" w:rsidR="00973B2F" w:rsidRDefault="00973B2F" w:rsidP="00973B2F">
      <w:pPr>
        <w:pStyle w:val="ListParagraph"/>
        <w:ind w:left="108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</w:p>
    <w:p w14:paraId="3EDA63EB" w14:textId="05ADEF08" w:rsidR="00973B2F" w:rsidRDefault="00D42908" w:rsidP="00C724F4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Hoy en </w:t>
      </w:r>
      <w:r w:rsidR="00973B2F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mérica nos enfrentamos a l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o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eor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de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nuestra tierra porque nuestros valores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on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completamente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contra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lo que ha dicho </w:t>
      </w:r>
      <w:r w:rsidR="00973B2F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Bueno es malo y malo es bueno. </w:t>
      </w:r>
    </w:p>
    <w:p w14:paraId="41AF25AB" w14:textId="1E0E8EFC" w:rsidR="00973B2F" w:rsidRDefault="00D42908" w:rsidP="00C724F4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lastRenderedPageBreak/>
        <w:t xml:space="preserve">Mediante la moralidad relajada hemos sacado a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de nuestras vidas y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hemos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ermitido que el mundo dictara nuestra espiritualidad. Estamos siguiendo la definición del mundo de la moralidad. </w:t>
      </w:r>
    </w:p>
    <w:p w14:paraId="18A44F2C" w14:textId="2BE05C4E" w:rsidR="00C724F4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Una razón que muchos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cristiano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on totales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ciego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 porque no hemos entendido realmente que debemos ser la luz y la sal en 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este mundo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5862C452" w14:textId="31BA84FB" w:rsidR="00973B2F" w:rsidRDefault="00D42908" w:rsidP="009D093B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Hemos permitido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l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emigo dicta</w:t>
      </w:r>
      <w:r w:rsidR="00C724F4">
        <w:rPr>
          <w:rFonts w:ascii="Helvetica" w:hAnsi="Helvetica" w:cs="Helvetica"/>
          <w:b/>
          <w:color w:val="000000"/>
          <w:sz w:val="28"/>
          <w:szCs w:val="28"/>
          <w:lang w:val="es-GT"/>
        </w:rPr>
        <w:t>r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lo que es moral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ida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a través de la educación, los medios de comunicación, el entretenimiento y todo lo que vemos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 televisión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.</w:t>
      </w:r>
    </w:p>
    <w:p w14:paraId="28F2BEA6" w14:textId="5B2417C4" w:rsidR="00973B2F" w:rsidRDefault="00D42908" w:rsidP="009D093B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Es la razón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rincipal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or la que debemos crecer nuestra espiritualidad y volver a los conceptos de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y permitir que sus bendiciones y su protección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regresen a nosotros.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</w:p>
    <w:p w14:paraId="5B20FC9E" w14:textId="3EAB8E2C" w:rsidR="00973B2F" w:rsidRDefault="00D42908" w:rsidP="009D093B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Hemos comprometido nuestra visión de la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s leye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en nuestras vidas. Hemos llegado a ser la mayoría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l mundo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y no hemos tomado una posición contra el mal que nos enfrenta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iariamente.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</w:p>
    <w:p w14:paraId="329FB05D" w14:textId="3E7A9252" w:rsidR="00973B2F" w:rsidRPr="0084708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Recuerda, </w:t>
      </w:r>
      <w:r w:rsidR="00973B2F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risto fue tentado en todas las zonas de vida, pero </w:t>
      </w:r>
      <w:r w:rsidR="009D093B">
        <w:rPr>
          <w:rFonts w:ascii="Helvetica" w:hAnsi="Helvetica" w:cs="Helvetica"/>
          <w:b/>
          <w:color w:val="000000"/>
          <w:sz w:val="28"/>
          <w:szCs w:val="28"/>
          <w:lang w:val="es-GT"/>
        </w:rPr>
        <w:t>E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l conquistó tod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s las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entaciones por medio de 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alabra de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Podemos hacer lo mismo. </w:t>
      </w:r>
    </w:p>
    <w:p w14:paraId="61B0C4AD" w14:textId="6EE5C835" w:rsidR="00973B2F" w:rsidRPr="0084708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Estas tentaciones vienen en 3 á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rea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 nuestras vidas: </w:t>
      </w:r>
    </w:p>
    <w:p w14:paraId="2B5575A5" w14:textId="7958F44A" w:rsidR="00973B2F" w:rsidRDefault="00D42908" w:rsidP="00973B2F">
      <w:pPr>
        <w:pStyle w:val="ListParagraph"/>
        <w:ind w:left="2520" w:firstLine="36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1.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O</w:t>
      </w: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rgullo de la vida </w:t>
      </w:r>
    </w:p>
    <w:p w14:paraId="709676EF" w14:textId="5405F7D5" w:rsidR="00973B2F" w:rsidRDefault="00D42908" w:rsidP="00973B2F">
      <w:pPr>
        <w:pStyle w:val="ListParagraph"/>
        <w:ind w:left="2160" w:firstLine="72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2.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Lujuria</w:t>
      </w: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l ojo </w:t>
      </w:r>
    </w:p>
    <w:p w14:paraId="071A4EBE" w14:textId="07240D33" w:rsidR="00847082" w:rsidRDefault="00D42908" w:rsidP="00847082">
      <w:pPr>
        <w:pStyle w:val="ListParagraph"/>
        <w:ind w:left="2160" w:firstLine="720"/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3.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Lujuria </w:t>
      </w:r>
      <w:r w:rsidRPr="00855139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 la carne </w:t>
      </w:r>
    </w:p>
    <w:p w14:paraId="68756A8C" w14:textId="229413D0" w:rsidR="00A5234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o importa qué tipo de </w:t>
      </w:r>
      <w:r w:rsidR="00A52343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tentacion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es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frentamos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,</w:t>
      </w: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hay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maneras de superarlas a través de Cristo.</w:t>
      </w:r>
    </w:p>
    <w:p w14:paraId="0EA3D865" w14:textId="77777777" w:rsidR="001A0B4F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Cada vez que adoramos o 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os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c</w:t>
      </w:r>
      <w:r w:rsidR="00A52343">
        <w:rPr>
          <w:rFonts w:ascii="Helvetica" w:hAnsi="Helvetica" w:cs="Helvetica"/>
          <w:b/>
          <w:color w:val="000000"/>
          <w:sz w:val="28"/>
          <w:szCs w:val="28"/>
          <w:lang w:val="es-GT"/>
        </w:rPr>
        <w:t>o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tramos nuestra atención en otras cosas, además de 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, nos abrimos a una espiral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scendente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hacia la depravación. </w:t>
      </w:r>
    </w:p>
    <w:p w14:paraId="6199FEBA" w14:textId="38A9C393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uestra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vi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ón y realidad del pecado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tiene una visión muy ligera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. "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odo el mundo lo hace, así que está bien" o" 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N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o soy tan malo como mi vecino"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.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</w:p>
    <w:p w14:paraId="2C614D50" w14:textId="77777777" w:rsidR="001A0B4F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¿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 quejas y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pregunta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a 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por qué estás en tu situación actual? </w:t>
      </w:r>
    </w:p>
    <w:p w14:paraId="226EEE67" w14:textId="77777777" w:rsidR="00FF4C6B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al vez sea porque no estás obediente a su voluntad y tú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stás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dirig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iendo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tu vida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07B95C32" w14:textId="6E753B40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al vez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Di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os te ha puesto allí para desarrollar tu personaje y crecer tu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F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 y para que florecieras donde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te encuentra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7171BA02" w14:textId="77777777" w:rsidR="001A0B4F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lastRenderedPageBreak/>
        <w:t xml:space="preserve">Muchas veces, la razón de tu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situación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s que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ios quiere que desarrolle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ciertas virtudes que no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tiene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7C36C544" w14:textId="16F2EB1C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bemos entender que </w:t>
      </w:r>
      <w:r w:rsidR="001A0B4F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ios trabaja tod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s nuestr</w:t>
      </w:r>
      <w:r w:rsidR="002605D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s pruebas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ara </w:t>
      </w:r>
      <w:r w:rsidR="002605D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bien y para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cercarnos a </w:t>
      </w:r>
      <w:r w:rsidR="002605D8">
        <w:rPr>
          <w:rFonts w:ascii="Helvetica" w:hAnsi="Helvetica" w:cs="Helvetica"/>
          <w:b/>
          <w:color w:val="000000"/>
          <w:sz w:val="28"/>
          <w:szCs w:val="28"/>
          <w:lang w:val="es-GT"/>
        </w:rPr>
        <w:t>É</w:t>
      </w:r>
      <w:r w:rsidR="002605D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l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2604602C" w14:textId="0058309E" w:rsidR="001D1593" w:rsidRDefault="002605D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Tú, como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adre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enseñas a tus hijos a obedecer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te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y cuando desobedece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n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, </w:t>
      </w:r>
      <w:bookmarkStart w:id="0" w:name="_GoBack"/>
      <w:bookmarkEnd w:id="0"/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¿dejas que sufran las consecuencias?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¿Esto es para desarrollarles la obediencia y para que se den cuenta que los amas y les evitas el daño?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</w:p>
    <w:p w14:paraId="04978844" w14:textId="0F70D138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Debemos ver que todo lo que hace</w:t>
      </w:r>
      <w:r w:rsidR="002605D8">
        <w:rPr>
          <w:rFonts w:ascii="Helvetica" w:hAnsi="Helvetica" w:cs="Helvetica"/>
          <w:b/>
          <w:color w:val="000000"/>
          <w:sz w:val="28"/>
          <w:szCs w:val="28"/>
          <w:lang w:val="es-GT"/>
        </w:rPr>
        <w:t>mo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, debemos hacerlo para glorificar</w:t>
      </w:r>
      <w:r w:rsidR="002605D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a Dio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, a lo mejor de nuestra capacidad. </w:t>
      </w:r>
    </w:p>
    <w:p w14:paraId="489EA967" w14:textId="7A120D0F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Algunos de nosotros so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mo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perezosos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de seguir Sus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nstrucciones y es difícil para </w:t>
      </w:r>
      <w:r w:rsidR="002605D8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bendecirnos. </w:t>
      </w:r>
    </w:p>
    <w:p w14:paraId="2D533D3F" w14:textId="136FBD97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Nos sentamos y esperamos a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que nos bendiga sin hacer nuestra parte. </w:t>
      </w:r>
    </w:p>
    <w:p w14:paraId="39646A07" w14:textId="67F2AEE0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¿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L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 das crédito por todo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lo que te ha dado a ti y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u familia? </w:t>
      </w:r>
    </w:p>
    <w:p w14:paraId="0A558AF9" w14:textId="3190184B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or cierto, 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no está impresionado por tu posición en la vida, tu casa, tu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automóvil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, cómo te vistes, el número de amigos en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F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acebook, pero por tu </w:t>
      </w:r>
      <w:r w:rsidR="00236F8F">
        <w:rPr>
          <w:rFonts w:ascii="Helvetica" w:hAnsi="Helvetica" w:cs="Helvetica"/>
          <w:b/>
          <w:color w:val="000000"/>
          <w:sz w:val="28"/>
          <w:szCs w:val="28"/>
          <w:lang w:val="es-GT"/>
        </w:rPr>
        <w:t>carácter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</w:p>
    <w:p w14:paraId="4D130BFA" w14:textId="77777777" w:rsidR="00AD5FD8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¿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e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puede usarte para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avanzar el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reino de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El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? </w:t>
      </w:r>
    </w:p>
    <w:p w14:paraId="0EEF0AF7" w14:textId="6C8B146B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Entiend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a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que el enemigo quiere arruinar tu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camino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con </w:t>
      </w:r>
      <w:r w:rsid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 y tu </w:t>
      </w:r>
      <w:r w:rsidR="00AD5FD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testimoni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o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. </w:t>
      </w:r>
      <w:r w:rsidR="00AD5FD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Satan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á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quiere destruir a los cristianos que están siendo usados por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D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ios.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Pero Dios te tiene protegido.</w:t>
      </w:r>
    </w:p>
    <w:p w14:paraId="07CC5304" w14:textId="3F8AFEAA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La medi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>da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 tu personaje es cuando nadie </w:t>
      </w:r>
      <w:r w:rsidR="00AD5FD8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te 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esté mirando y cómo realmente respondes bajo el ataque del mal. </w:t>
      </w:r>
    </w:p>
    <w:p w14:paraId="4D774957" w14:textId="26B4F663" w:rsidR="001D1593" w:rsidRDefault="00955E77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Santiago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1: 12 </w:t>
      </w:r>
    </w:p>
    <w:p w14:paraId="3BF51F99" w14:textId="2C89E568" w:rsidR="001D1593" w:rsidRPr="001D1593" w:rsidRDefault="00D42908" w:rsidP="001D1593">
      <w:pPr>
        <w:ind w:left="720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1D1593"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>B</w:t>
      </w: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endecido es el hombre que </w:t>
      </w:r>
      <w:r w:rsidR="00FF497C">
        <w:rPr>
          <w:rFonts w:ascii="Helvetica" w:hAnsi="Helvetica" w:cs="Helvetica"/>
          <w:b/>
          <w:color w:val="FF0000"/>
          <w:sz w:val="28"/>
          <w:szCs w:val="28"/>
          <w:lang w:val="es-GT"/>
        </w:rPr>
        <w:t>soporta</w:t>
      </w: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la tentación:</w:t>
      </w:r>
      <w:r w:rsidR="00FF497C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porque </w:t>
      </w: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cuando </w:t>
      </w:r>
      <w:r w:rsidR="00FF497C">
        <w:rPr>
          <w:rFonts w:ascii="Helvetica" w:hAnsi="Helvetica" w:cs="Helvetica"/>
          <w:b/>
          <w:color w:val="FF0000"/>
          <w:sz w:val="28"/>
          <w:szCs w:val="28"/>
          <w:lang w:val="es-GT"/>
        </w:rPr>
        <w:t>haya resistido la prueba</w:t>
      </w: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, recibirá la corona de la vida, que </w:t>
      </w:r>
      <w:r w:rsidR="00FF497C">
        <w:rPr>
          <w:rFonts w:ascii="Helvetica" w:hAnsi="Helvetica" w:cs="Helvetica"/>
          <w:b/>
          <w:color w:val="FF0000"/>
          <w:sz w:val="28"/>
          <w:szCs w:val="28"/>
          <w:lang w:val="es-GT"/>
        </w:rPr>
        <w:t>Dios</w:t>
      </w: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ha prometido </w:t>
      </w:r>
      <w:r w:rsidR="00FF497C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a los </w:t>
      </w:r>
      <w:r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>que le aman</w:t>
      </w:r>
      <w:r w:rsidR="001D1593" w:rsidRPr="001D1593">
        <w:rPr>
          <w:rFonts w:ascii="Helvetica" w:hAnsi="Helvetica" w:cs="Helvetica"/>
          <w:b/>
          <w:color w:val="FF0000"/>
          <w:sz w:val="28"/>
          <w:szCs w:val="28"/>
          <w:lang w:val="es-GT"/>
        </w:rPr>
        <w:t>.”</w:t>
      </w:r>
    </w:p>
    <w:p w14:paraId="76F65EDE" w14:textId="77777777" w:rsidR="001D1593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Hebreos 2: 18 </w:t>
      </w:r>
    </w:p>
    <w:p w14:paraId="4215CB1E" w14:textId="615C09A0" w:rsidR="001D1593" w:rsidRPr="00847082" w:rsidRDefault="00D42908" w:rsidP="001D1593">
      <w:pPr>
        <w:ind w:left="720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955E77">
        <w:rPr>
          <w:rFonts w:ascii="Helvetica" w:hAnsi="Helvetica" w:cs="Helvetica"/>
          <w:b/>
          <w:color w:val="FF0000"/>
          <w:sz w:val="28"/>
          <w:szCs w:val="28"/>
          <w:lang w:val="es-GT"/>
        </w:rPr>
        <w:t>Pues en cuanto El mismo padeció siendo tentado, es poderoso para socorrer a los que son tentados</w:t>
      </w:r>
      <w:r w:rsidRPr="00847082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." </w:t>
      </w:r>
    </w:p>
    <w:p w14:paraId="2670162F" w14:textId="272CDB51" w:rsidR="00847082" w:rsidRDefault="00955E77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Santiago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4: 7 </w:t>
      </w:r>
    </w:p>
    <w:p w14:paraId="3B369710" w14:textId="029A285C" w:rsidR="00847082" w:rsidRDefault="00D42908" w:rsidP="001D1593">
      <w:pPr>
        <w:ind w:left="720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FF0000"/>
          <w:sz w:val="28"/>
          <w:szCs w:val="28"/>
          <w:lang w:val="es-GT"/>
        </w:rPr>
        <w:t>"</w:t>
      </w:r>
      <w:r w:rsidR="00955E77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Someteos, pues, a Dios, </w:t>
      </w:r>
      <w:r w:rsidR="0063491B">
        <w:rPr>
          <w:rFonts w:ascii="Helvetica" w:hAnsi="Helvetica" w:cs="Helvetica"/>
          <w:b/>
          <w:color w:val="FF0000"/>
          <w:sz w:val="28"/>
          <w:szCs w:val="28"/>
          <w:lang w:val="es-GT"/>
        </w:rPr>
        <w:t>r</w:t>
      </w:r>
      <w:r w:rsidRPr="00847082">
        <w:rPr>
          <w:rFonts w:ascii="Helvetica" w:hAnsi="Helvetica" w:cs="Helvetica"/>
          <w:b/>
          <w:color w:val="FF0000"/>
          <w:sz w:val="28"/>
          <w:szCs w:val="28"/>
          <w:lang w:val="es-GT"/>
        </w:rPr>
        <w:t>esistir al diablo, y él hu</w:t>
      </w:r>
      <w:r w:rsidR="0063491B">
        <w:rPr>
          <w:rFonts w:ascii="Helvetica" w:hAnsi="Helvetica" w:cs="Helvetica"/>
          <w:b/>
          <w:color w:val="FF0000"/>
          <w:sz w:val="28"/>
          <w:szCs w:val="28"/>
          <w:lang w:val="es-GT"/>
        </w:rPr>
        <w:t>ira</w:t>
      </w:r>
      <w:r w:rsidRPr="00847082">
        <w:rPr>
          <w:rFonts w:ascii="Helvetica" w:hAnsi="Helvetica" w:cs="Helvetica"/>
          <w:b/>
          <w:color w:val="FF0000"/>
          <w:sz w:val="28"/>
          <w:szCs w:val="28"/>
          <w:lang w:val="es-GT"/>
        </w:rPr>
        <w:t xml:space="preserve"> de ti" </w:t>
      </w:r>
    </w:p>
    <w:p w14:paraId="2C375230" w14:textId="77777777" w:rsidR="00AD5FD8" w:rsidRPr="00847082" w:rsidRDefault="00AD5FD8" w:rsidP="001D1593">
      <w:pPr>
        <w:ind w:left="720"/>
        <w:rPr>
          <w:rFonts w:ascii="Helvetica" w:hAnsi="Helvetica" w:cs="Helvetica"/>
          <w:b/>
          <w:color w:val="FF0000"/>
          <w:sz w:val="28"/>
          <w:szCs w:val="28"/>
          <w:lang w:val="es-GT"/>
        </w:rPr>
      </w:pPr>
    </w:p>
    <w:p w14:paraId="09C73197" w14:textId="3E17B10E" w:rsidR="00847082" w:rsidRDefault="00D42908" w:rsidP="00847082">
      <w:pPr>
        <w:rPr>
          <w:rFonts w:ascii="Helvetica" w:hAnsi="Helvetica" w:cs="Helvetica"/>
          <w:b/>
          <w:color w:val="000000"/>
          <w:sz w:val="28"/>
          <w:szCs w:val="28"/>
          <w:lang w:val="es-GT"/>
        </w:rPr>
      </w:pP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lastRenderedPageBreak/>
        <w:t xml:space="preserve">Entonces, </w:t>
      </w:r>
      <w:r w:rsidR="00236F8F">
        <w:rPr>
          <w:rFonts w:ascii="Helvetica" w:hAnsi="Helvetica" w:cs="Helvetica"/>
          <w:b/>
          <w:color w:val="000000"/>
          <w:sz w:val="28"/>
          <w:szCs w:val="28"/>
          <w:lang w:val="es-GT"/>
        </w:rPr>
        <w:t>t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e has comprometido a seguir creciendo en grac</w:t>
      </w:r>
      <w:r w:rsidR="00236F8F">
        <w:rPr>
          <w:rFonts w:ascii="Helvetica" w:hAnsi="Helvetica" w:cs="Helvetica"/>
          <w:b/>
          <w:color w:val="000000"/>
          <w:sz w:val="28"/>
          <w:szCs w:val="28"/>
          <w:lang w:val="es-GT"/>
        </w:rPr>
        <w:t>ia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y conocimiento en el </w:t>
      </w:r>
      <w:r w:rsidR="0063491B">
        <w:rPr>
          <w:rFonts w:ascii="Helvetica" w:hAnsi="Helvetica" w:cs="Helvetica"/>
          <w:b/>
          <w:color w:val="000000"/>
          <w:sz w:val="28"/>
          <w:szCs w:val="28"/>
          <w:lang w:val="es-GT"/>
        </w:rPr>
        <w:t>S</w:t>
      </w:r>
      <w:r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eñor?</w:t>
      </w:r>
    </w:p>
    <w:p w14:paraId="224E41BC" w14:textId="08430534" w:rsidR="00847082" w:rsidRDefault="00236F8F" w:rsidP="00847082">
      <w:pPr>
        <w:rPr>
          <w:rFonts w:ascii="Helvetica" w:hAnsi="Helvetica" w:cs="Helvetica"/>
          <w:color w:val="000000"/>
          <w:lang w:val="es-GT"/>
        </w:rPr>
      </w:pP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Comprométete h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oy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a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buscar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las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virtudes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de Dios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y desarrollar un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carácter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 </w:t>
      </w:r>
      <w:r>
        <w:rPr>
          <w:rFonts w:ascii="Helvetica" w:hAnsi="Helvetica" w:cs="Helvetica"/>
          <w:b/>
          <w:color w:val="000000"/>
          <w:sz w:val="28"/>
          <w:szCs w:val="28"/>
          <w:lang w:val="es-GT"/>
        </w:rPr>
        <w:t>piadoso para gobernar tu vida</w:t>
      </w:r>
      <w:r w:rsidR="00D42908" w:rsidRPr="001D1593">
        <w:rPr>
          <w:rFonts w:ascii="Helvetica" w:hAnsi="Helvetica" w:cs="Helvetica"/>
          <w:b/>
          <w:color w:val="000000"/>
          <w:sz w:val="28"/>
          <w:szCs w:val="28"/>
          <w:lang w:val="es-GT"/>
        </w:rPr>
        <w:t>!!</w:t>
      </w:r>
      <w:r w:rsidR="00D42908" w:rsidRPr="001D1593">
        <w:rPr>
          <w:rFonts w:ascii="Helvetica" w:hAnsi="Helvetica" w:cs="Helvetica"/>
          <w:color w:val="000000"/>
          <w:lang w:val="es-GT"/>
        </w:rPr>
        <w:t xml:space="preserve"> </w:t>
      </w:r>
    </w:p>
    <w:p w14:paraId="43BB8DDA" w14:textId="77777777" w:rsidR="00847082" w:rsidRDefault="00847082" w:rsidP="001D1593">
      <w:pPr>
        <w:ind w:left="720"/>
        <w:rPr>
          <w:rFonts w:ascii="Helvetica" w:hAnsi="Helvetica" w:cs="Helvetica"/>
          <w:color w:val="000000"/>
          <w:lang w:val="es-GT"/>
        </w:rPr>
      </w:pPr>
    </w:p>
    <w:p w14:paraId="53A3EA5B" w14:textId="699710FC" w:rsidR="00D42908" w:rsidRPr="00847082" w:rsidRDefault="00D42908" w:rsidP="00847082">
      <w:pPr>
        <w:ind w:right="-720" w:hanging="90"/>
        <w:rPr>
          <w:b/>
          <w:sz w:val="28"/>
          <w:szCs w:val="28"/>
          <w:lang w:val="es-GT"/>
        </w:rPr>
      </w:pPr>
      <w:r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 xml:space="preserve">Carlos </w:t>
      </w:r>
      <w:r w:rsidR="00847082" w:rsidRPr="00847082">
        <w:rPr>
          <w:rFonts w:ascii="Helvetica" w:hAnsi="Helvetica" w:cs="Helvetica"/>
          <w:b/>
          <w:color w:val="000000"/>
          <w:sz w:val="28"/>
          <w:szCs w:val="28"/>
          <w:lang w:val="es-GT"/>
        </w:rPr>
        <w:t>Espana - 2018</w:t>
      </w:r>
    </w:p>
    <w:sectPr w:rsidR="00D42908" w:rsidRPr="00847082" w:rsidSect="00D7346C">
      <w:footerReference w:type="default" r:id="rId7"/>
      <w:pgSz w:w="12240" w:h="15840"/>
      <w:pgMar w:top="720" w:right="117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59949" w14:textId="77777777" w:rsidR="00C143F3" w:rsidRDefault="00C143F3" w:rsidP="0063491B">
      <w:pPr>
        <w:spacing w:after="0" w:line="240" w:lineRule="auto"/>
      </w:pPr>
      <w:r>
        <w:separator/>
      </w:r>
    </w:p>
  </w:endnote>
  <w:endnote w:type="continuationSeparator" w:id="0">
    <w:p w14:paraId="4ACF794F" w14:textId="77777777" w:rsidR="00C143F3" w:rsidRDefault="00C143F3" w:rsidP="00634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03750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158112E" w14:textId="52090853" w:rsidR="0063491B" w:rsidRDefault="0063491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6BCC156" w14:textId="77777777" w:rsidR="0063491B" w:rsidRDefault="006349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B2CEB" w14:textId="77777777" w:rsidR="00C143F3" w:rsidRDefault="00C143F3" w:rsidP="0063491B">
      <w:pPr>
        <w:spacing w:after="0" w:line="240" w:lineRule="auto"/>
      </w:pPr>
      <w:r>
        <w:separator/>
      </w:r>
    </w:p>
  </w:footnote>
  <w:footnote w:type="continuationSeparator" w:id="0">
    <w:p w14:paraId="1643C24F" w14:textId="77777777" w:rsidR="00C143F3" w:rsidRDefault="00C143F3" w:rsidP="006349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254CF"/>
    <w:multiLevelType w:val="hybridMultilevel"/>
    <w:tmpl w:val="AC84E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20D30"/>
    <w:multiLevelType w:val="hybridMultilevel"/>
    <w:tmpl w:val="495E24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D25711"/>
    <w:multiLevelType w:val="hybridMultilevel"/>
    <w:tmpl w:val="EF262650"/>
    <w:lvl w:ilvl="0" w:tplc="55003A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bc0NTMxN7YwNzdW0lEKTi0uzszPAykwrQUA6fwVRCwAAAA="/>
  </w:docVars>
  <w:rsids>
    <w:rsidRoot w:val="00D42908"/>
    <w:rsid w:val="001A0B4F"/>
    <w:rsid w:val="001C6DC3"/>
    <w:rsid w:val="001D1593"/>
    <w:rsid w:val="00236E02"/>
    <w:rsid w:val="00236F8F"/>
    <w:rsid w:val="002605D8"/>
    <w:rsid w:val="00442670"/>
    <w:rsid w:val="005B11EB"/>
    <w:rsid w:val="005F04C3"/>
    <w:rsid w:val="0063491B"/>
    <w:rsid w:val="006775D5"/>
    <w:rsid w:val="00740AD6"/>
    <w:rsid w:val="007E724E"/>
    <w:rsid w:val="008240D3"/>
    <w:rsid w:val="00847082"/>
    <w:rsid w:val="00855139"/>
    <w:rsid w:val="00922E85"/>
    <w:rsid w:val="00955E77"/>
    <w:rsid w:val="00961F74"/>
    <w:rsid w:val="00966CCC"/>
    <w:rsid w:val="00973B2F"/>
    <w:rsid w:val="009D093B"/>
    <w:rsid w:val="00A52343"/>
    <w:rsid w:val="00AD5FD8"/>
    <w:rsid w:val="00B753EB"/>
    <w:rsid w:val="00BE2796"/>
    <w:rsid w:val="00C143F3"/>
    <w:rsid w:val="00C37FDE"/>
    <w:rsid w:val="00C645BE"/>
    <w:rsid w:val="00C724F4"/>
    <w:rsid w:val="00C81E52"/>
    <w:rsid w:val="00D04FA6"/>
    <w:rsid w:val="00D42908"/>
    <w:rsid w:val="00D7346C"/>
    <w:rsid w:val="00D85063"/>
    <w:rsid w:val="00F36BD5"/>
    <w:rsid w:val="00FF497C"/>
    <w:rsid w:val="00FF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8DB6"/>
  <w15:chartTrackingRefBased/>
  <w15:docId w15:val="{F1D4E99C-E83C-4F84-80D2-CBE2A2E33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4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91B"/>
  </w:style>
  <w:style w:type="paragraph" w:styleId="Footer">
    <w:name w:val="footer"/>
    <w:basedOn w:val="Normal"/>
    <w:link w:val="FooterChar"/>
    <w:uiPriority w:val="99"/>
    <w:unhideWhenUsed/>
    <w:rsid w:val="00634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91B"/>
  </w:style>
  <w:style w:type="paragraph" w:styleId="BalloonText">
    <w:name w:val="Balloon Text"/>
    <w:basedOn w:val="Normal"/>
    <w:link w:val="BalloonTextChar"/>
    <w:uiPriority w:val="99"/>
    <w:semiHidden/>
    <w:unhideWhenUsed/>
    <w:rsid w:val="00C645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5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7</Pages>
  <Words>1411</Words>
  <Characters>804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spana</dc:creator>
  <cp:keywords/>
  <dc:description/>
  <cp:lastModifiedBy>carlos espana</cp:lastModifiedBy>
  <cp:revision>10</cp:revision>
  <cp:lastPrinted>2018-10-25T14:58:00Z</cp:lastPrinted>
  <dcterms:created xsi:type="dcterms:W3CDTF">2018-10-19T18:39:00Z</dcterms:created>
  <dcterms:modified xsi:type="dcterms:W3CDTF">2018-10-25T15:07:00Z</dcterms:modified>
</cp:coreProperties>
</file>